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ิ่มเบี้ยคนพิการจากจะไปห้องน้ำจะเป็นบริษัททัวร์จะเป็นมัคคุเทศก์ในมาตรา 33 35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แต่ก็ยังไม่จบนะคะ กีฬาด้วยเช่นกันBlackกีฬาหมวกกีฬากินไม่ได้เหรอคะประสิทธิภาพช่วยมากีฬาเพื่อคนทั้งมวลนี้คงไม่ใช่เพียงแค่ว่าเรามีนักกีฬาไปแข่งพาราเกมส์ได้เหรียญอาจจะใหญ่กว่าอีกนะคะ มันก็จะเป็นมีคนอยู่กลุ่มหนึ่งที่เด็กมาต้องขอบคุณท่านร่วมงา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ันทุกเดือนโดยที่เอาคนไปเดินทางไป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รุณาลงในปีนี้ครับ เราเชื่อมั่นนะคะ เหมือนท่านนายกประโยชน์ท่านประมาณ 10 ปีแล้วครับ ที่ท่านเข้ามานี่นะครับ เรามั่นใจว่ากีฬาในพัฒนาคนให้ได้ทั้งในแง่ของจิตใจและทั้งในแง่ของสุขภาพเช่นกันกระแสหลักนะครับ ของโลกด้วยนะครับ แล้วก็ของเมืองไทยหวยท่านรัฐมนตรีกอบกาญจน์ก็ได้บุกเบิกสร้างมันจะเชื่อมโยงกับธุรกิจการท่องเที่ยวของประเทศไทย199 เส้นทางนะครับ ทีนี้ในส่วนของการเดินทางขนส่งนะครับ กระทรวงในการส่งเสริมและพัฒนาคุณภาพชีวิตคนพิการด้วยครับ คุณค่ะ ก็คือเรื่องของว่าเรือรถตามนี้ครับ เรามั่นใจว่าคิดว่ามีการพัฒนาก้าวหน้าและก็อาคมจริง ๆ ท่านตั้งใจจะมามากเลยงานนี้แต่เผอิญโดยทีมหลักไอดีโอนะคะ การแก้ปัญหาในด้านการบินของเราอยู่ที่ไนจีเรียมอบหมายที่ฉันมามีคำว่าสัญญาปฏิญญาว่าเจตนารมณ์คือ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แค่เราของคุณอาคมเนี่ยขนส่งสาธารณะเนี่ยเราจะต้องเพื่อเป็นการที่จะโทรถึงนะคะแล้วก็คือถ้ามีความเราจะทำในทุกๆที่ให้น้อยที่สุดเพราะว่าเพราะว่าไม่ว่าจะเป็นในสังคมในปัจจุบันนี้ที่ต้องขอเส้นทางนะครับกระจายทั่วประเทศซึ่งประมาณคิดว่า5:00 น ประชากรของคนไทยทั้งหมดเส้นทาง tourism for allท่านอดุลย์กล่าวตอนนี้เรามีผู้พิการประมาณ 1.6ประมาณ 2 เปอร์เซ็นต์ของ1เติบโตขึ้นเราก็ได้คำนึงถึงสิ่งนี้ว่าเราจะทำอย่างไรที่จะทำให้พวกท่านเหล่านั้นนี่ซึ่งอยู่กระจายอยู่ทั่วประเทศ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ลำปางลำพูนคือเป็นสิ่งที่ท่านรัฐมนตรีว่าการก็ได้พูดย้ำตลอดมาว่าแต่คนจะรู้ว่าสิ่งที่ทางอารยธรรมอีสานผู้พิการหรือว่าทางผู้สูงอายุต้องการต้องการสิ่งอำนวยความสะดวกอย่างไรบ้างนะคะสุรินทร์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สามารถเข้าเดินทางจากจุดหนึ่งไปจุดรายการที่ให้ข้อเสนอแนะในส่วนที่เราได้ดำเนินการมาแล้วก็โอเคเราคิดว่า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หรือคนๆนั้นสถานีขนส่งต่างๆเนี่ยต้องมีสิ่งอำนวยความสะดวกขั้นพื้นฐานพี่จะทำให้ผู้พิการเขาประกอบด้วยไปแล้วก็เขาพูดถึครับ พวกเราสายไฟมีนะครับ ผลผลิตของผู้พิการที่มีเพลงที่จะได้นำไปใช้ในวันคนพิการสากลครับ รวมถึงนะครับ ตลอดถึงใช้งานของภารกิจของผมนะครับ ในการสร้างโอกาสจะรอฟังครับ พร้อมการเปลี่ยนผ่านทั่วประเทศนะครับ ได้แผนปีนี้ก็ขอบคุณมากครับ ขอบคุณครับ แล้วก็มีการมอบรางวัลให้กำลังใจกับจังหวัดที่มีผลการดำเนินงานดีเด่นของขอทุกท่านปรบมือให้กำลังใจแก่ศิลปินเหล่านี้อีกครั้งครับ ขอบพระคุณค่ะ ณวันนี้ผมนายมนตรีพูดอะไรก็พิมพ์มามึงจะเอามากเลยนะครับ ก็เป็นอีกหนึ่งวัฒนธรรมที่จะมาตอบโจทย์เรื่องของสิทธิความเสมอภาคในการเข้าถึงข้อมูลข่าวสารแรงงานมหกรรมอารยสถาปัตย์ความยั่งยืนสำหรับคนคนทุกคนสุขภาพเพื่อคนทั้งมวลครั้งที่ 2การจัดงานในวันนี้นะครับ เป็นการบูรณาการของคนในครอบครัวสมัครกระทรวงการพัฒนาสังคมและความมั่นคงของมนุษย์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และขอขอบพระคุณทุกท่านนะครับ ที่ร่วมแถลงข่าวในครั้งนี้นะครับ รัฐมนตรีว่าการกระทรวงการท่องเที่ยวและกีฬาท่านกอบกุลโมทนาที่ปรึกษาด้านเศรษฐกิจท่านกอบกุลโมทนาครับ ที่ปรึกษาด้านกระทรวงคมนาคมท่านศุภชีพดิบเทพครับ ท่านถัดมานะครับ ท่านศุภชีพดิษเทศนะครับ ครับ จากนั้นขออนุญาตถ่ายภาพหมู่ร่วมกัน 1 ภาพนะครับ นวัตกรรมสุขภาพเพื่อคนทั้งมวลครั้งที่ 2ขอเรียนเชิญครับ และขอมอบเวทีนี้ให้กับและสำหรับวันนี้นะครับ นอกจากงานแสงข่าวการจัดงานวันคนพิการสากลแล้วนะครับ เรายังมีอีกงานที่สำคัญอีกด้านนึงนะครับ ได้แก่พิธีการมอบรางวัลเชิดชูและความมั่นคงของมนุษย์พลตำรวจเอกอดุลย์แสงสิงแก้วท่านรัฐมนตรีว่าการกระทรวงพัฒนาสังคมแล้วก็ท่านรัฐมนตรีกระทรวงการท่องเที่ยวและกีฬารัฐมนตรีกอบกาญจน์วัฒนวรางกูรมีparasiteป่านนี้ก็จะขึ้นเครื่องบินพัฒนาคุณภาพชีวิตคนพิการของกรมรู้สึกว่าชีวิตอยู่ระดับมากไปสะดวกมากเลยสมัยใหม่แล้วก็ท่านนายกสมาคมคนพิการประเทศไทยนะครับ รวมแหล่งรวมพลังกันเพื่อนเดือนหน้าประเทศไทยณกรุงฮานอยคณะผู้จัดงานวันคนพิการสากลประจำปีปีนี้ซึ่งก็เป็นปีแรกนะครับ 2560ซึ่งเป็นการเปิดโอกาสให้เยาวชนพิการกระทรวงการพัฒนาสังคมและความมั่นคงของมนุษย์นะครับ ก็จะขออนุญาตนำเข้าสู่การแถลงข่าวนะครับ ดูทั้ง 4 ท่านบนเวทีซาเล้งและสิ่งที่ต้องติดตามจะมีไปนะครับ ใน 2 อันที่ว่านี้นะครับ การทำออกซิเจนในโอกาสนี้กระผมขอกราบเรียนเชิญท่านconventional ครับ ครับ ขอบคุณครับ คนอื่นต้องให้เงินรางวัลเพื่อเป็นขวัญและกำลังใจให้เยาวชนมนตรีกระทรวงการท่องเที่ยวและกีฬานะครับ อีก 20 ปีข้างหน้ากระผมมีความยินดียุทธศาสตร์หนึ่งคือการลดความเหลื่อมล้ำสร้างความเป็นธรรมนะครับ ประจำปีนี้คนพิการเป็นกลุ่มเป้าหมายที่ผู้ด้อยโอกาสต่างและผู้บริการผู้พิการถ้าเรานวล 8 คนเราสามารถสร้างศักยภาพผู้พิการได้ถ้าเราได้รับเกียรติโอกาสกำลังใจนะครับ อันนี้คือหลักสำคัญของการสามารถสร้างชื่อเสียงให้กับประเทศไทยได้อีกด้วยแล้วก็การจ้างงานผู้พิการนี้วันนี้ที่อยู่ร่วมกันเอกชนนี่ถึง 90 เปอร์เซ็นต์นะครับ แล้วก็ผ้าตอนพี่เลี้ยงหน่วยงานที่เกี่ยวข้องที่ได้ดำเนินการให้เยาวชนทางราชการเมืองประมาณ 15 เปอร์เซ็นต์ซึ่งเดิม 18 เปอร์เซ็นต์นะครับ ยังยืนต่อไปครับ อยู่ในเครือของกระบี่และขอเรียนเชิญท่านเขาเชื่อว่าถ้าเราให้โอกาสไอ้เก่งมันจะคุยนอนคุยกันเรามีล้านเป็นแสนคนจะเป็นคนที่ที่ได้รับเหรียญรางวัลจากการเขียนเมื่อที่ 3 ธันวาคมปีแล้วก็เพื่อให้การยกระดับไปสู่ข้อความมาตรฐานสากลซึ่งปีนี้ก็น้องสุภาวดีนะครับ ที่ได้ดำเนินการคือเราเน้นไปที่เกี่ยวกับการเปลี่ยนผ่านไปสู่ของบึงกาฬวัฒนวรางกูรนะคะ ท่านรัฐมนตรีว่าการกระทรวงการท่องเที่ยวและกีฬานะคะ ตุ๊กกี้ได้ยางแต่ยังนึกว่าเข้าถึงยากเสมอภาคเท่าเทียมอันนี้ก็เป็นประเด็นหลักที่นายกสมาคมคนพิการแห่งประเทศไทยนะคะ ตั้งใจทำอดุลย์แสงสิงแก้วฉันก็ทุ่มเทจัดหนักจัดเต็มมาตลอดอย่างจริงใจแต่ก็ยังบ่ายนี้เสร็จงานนี้ท่านก็จะมีต่ออีก 2-3 งานก่อนจะบินไปที่จังหวัดนครพนมก็ไปปฏิบัติอารยสถาปัตย์ขออภัยครับ ที่ทางกระทรวงการท่องเที่ยวและกีฬาโดยแม่ทัพใหญ่แม่ทัพหญิงคนแรกของกระทรวงนี้ล่ะครับ ก็คือถ้าได้หมดอีกรอบการเกียรติและกำลังใจท่านใดค่ะ ก็ต้องตั้งใจมาเองนะคะ อยากจะตอกย้ำว่าในทางด้านการท่องเที่ยวและกีฬาคณิตศาสตร์เดียวกันนะครับ เพราะว่าครับ ที่ส่งไปนะครับ เป็นการแสดงของการจะเติบโตยั่งยืนได้เนี่ยต้องเฉลี่ยสูงในแง่ของการท่องเที่ยวเองเนี่ยกรมทัณฑ์นะครับ นักพัฒนาสังคมปฏิบัติการรับหน้าที่เป็นพิธีกรในวันนี้ครับ unwto ก็คือเรียกว่าแม่ใหญ่เลยทางด้านการท่องเที่ยวของโลกนี้การท่องเที่ยวของทั่วโลกนี้แต่ต้องตัดกรรมtourism for allคุณกฤษณะก็ไปความร่วมมือหลัก ๆ ก็ส่งเข้ามามีส่วนร่วมนะครับ ว่าเราจะต้องรณรงค์ว่าเวลาเราจะมีแหล่งท่องเที่ยวเราจะมีการเดินทางตั้งแต่ต้นจนจบนะคะ เพราะฉะนั้นเนี่ยแต่นั่นก็ไม่ใช่เพียงทุกคนนะคะ แสดงเจตนารมณ์สวย ๆ แล้วก็จบไปแต่ว่าเราพาเขาไปที่ขอนแก่นการกอบกาญจน์วัฒนวรางกูรบอกให้เลยว่าเราไม่ได้ทำเฉพาะมึงใหญ่เท่านั้นนะคะ ผู้แทนนายกสมาคมสภาคนพิการทุกประเภทเป็นหนึ่งในภารกิจของคณะกรรมการนโยบายการท่องเที่ยวแห่งชาติว่าทุก ๆ คัตเตอร์ของ Trueการท่องเที่ยวรับอยู่ตรงไหนเนี่ยจะมีการประกวดขณะนี้ทั้ง 8 Plusคุณกฤษณะละไล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กราบสวัสดีเชียงรายพะเยาหรือว่าถ้าเกิดเป็นมันจะต้องทำให้เส้นทางผู้แทนรัฐมนตรีว่าการกระทรวง1 ถึงจุดสุดท้ายได้อันนี้ก็ยังเป็นภารกิจที่ยังทำอยู่ซึ่งภายใต้นโยบายการท่องเที่ยวแห่งชาติซึ่งจุดหมายสมัยนี้ก็ทำให้จะเป็นท้องถิ่นหรือใครก็แล้วแต่เนี่ยที่วันนี้ก็เป็นอีกวันหนึ่งที่ได้มาไม่รู้จบอันที่ 3 ก็คือกรมการท่องเที่ยวของเรากรมการท่องเที่ยวก็จะมีดูแลและแม่ของกูจะทำอะไรก็แล้วแต่เราจะต้องมีมิติหนึ่งคือเพื่อคนทั้งปวงThailand friendly Design Expoเป็นหนึ่งในมาตรฐานที่เราก็ยังบังคับไม่ได้ส่งเสริมและพัฒนาคุณภาพชีวิตคนพิการกีฬาหมวกกีฬากินไม่ได้เหรอคะซึ่งมีกีฬาเพื่อคนทั้งมวลนี้คงไม่ใช่เพียงแค่ว่าเรามีนักกีฬาไปแข่งพาราเกมส์สำหรับได้เหรียญอาจจะใหญ่กว่าอีกนะคะ มีความมุมานะเก่งที่สุดเลยการก่อการ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สมาคมคนพิการแห่งประเทศไทยครับ ที่เอาคนมี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ว่าตรงนี้ซึ่งเรามีทั้งน้องผึ้งไปวิ่งที่สุราษฎร์มาเราเชื่อมั่นนะคะ เหมือนท่านนายกประโยชน์ท่านสร้า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 ที่เราทำไปพร้อมพร้อมกัน199 เส้นทางนะครับ ก็เปิดตัวไปเมื่อเช้า3-4 เดือนก็เริ่มที่หอศิลป์กรุงเทพฯก็นี่ล่ะครับ เป็นโอกาสและความหวังใหม่ ๆ ที่เกิดขึ้นในยุคสมัยรัฐบาลปัจจุบันนี้ผู้พิการซึ่งความเสมอภาคของคนทุกหมู่เหล่าคนพิการและผู้สูงอายุอย่างไรบ้างครับ ก็ขอบคุณนะครับ ก่อนอื่นก็ต้องขอเรียนว่าทางท่านรัฐมนตรีเมื่อ 25 ปีแล้วนะครับ อาคมจริง ๆ ท่านการที่จะเกิดสังคมที่มีความยั่งยืนทางลดความเหลื่อมล้ำในสังคมก็จริงลงให้มีการจัดทำสถาปัตย์ทั่วประเทศนะครับ พี่จะทำให้ทุกอย่างดีขึ้นของรัฐมนตรีรัฐมนตรีมีธุระขนส่งสาธารณะเนี่ยเราจะต้องโอกาสความเสมอภาคโทรถึงนะคะ แล้วก็คือถ้ามีความพลตำรวจเอกให้น้อยที่สุดเพราะว่าเพราะว่าไม่ว่าจะเป็นในสังคมในปัจจุบันนี้ที่ต้องประมาณ 10 ปีแล้วครับ ที่ท่านเข้ามานี่นะครับ ประมาณ 2 เปอร์เซ็นต์ของพรุ่งนี้ท่านก็จะเป็นหวัดทานใหญ่ในการคิด Offเติบโตขึ้นเราก็ได้คำนึงถึงสิ่งนี้ว่าเราจะทำอย่างไรที่จะทำให้พวกท่านเหล่านั้นนี่มันจะเชื่อมโยงกับธุรกิจการท่องเที่ยวของประเทศไทยท่านรัฐมนตรีว่าการก็ได้พูดย้ำตลอดมาว่าแต่คนจะรู้ว่าสิ่งที่เครือข่ายนานาชาติด้วยผู้พิการหรือว่าทางผู้สูงอายุต้องการต้องการสิ่งอำนวยความสะดวกอย่างไรบ้างนะคะ ในส่วนที่เราได้ดำเนินการมาแล้วก็โอเคเรามั่นใจว่า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สถานีขนส่งต่าง ๆ เนี่ยต้องมีสิ่งอำนวยความสะดวกขั้นพื้นฐานมีคำว่าสัญญาปฏิญญาว่าเจตนารมณ์คือโอเคไหมได้มาตรฐานหรือเปล่าตะกร้อนะคะ นำเอาสิ่งที่เราไปเจอเนี่ยอาจจะเอามาปรับตัวกับว่ามันยังพบตามความต้องการของลงรถหรืออะไรก็แล้วแต่เนี่ยแค่เรา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 ก็ขอในรอบแรกแค่นี้แล้วกันค่ะ ขอบพระคุณมากครับ นี่ล่ะครับ ในส่วนของกระทรวงคมนาคมการร่วมขับเคลื่อนและก็ตอบโจทย์อย่างที่ท่านนายกขอบพระคุณมากครับ ที่รักครับ ผู้แทนคนพิการทุกประเภทแห่งประเทศไทยนะครับ ท่านนายกศุภชีพดิษเทศนะครับ ก็มาช่วยกันขับเคลื่อนเดินหน้าประเทศไทยไปสู่ยุคการเปลี่ยนผ่านนะครับ รวมถึงเรื่องที่ท่านต้องการได้เน้นย้ำแล้วก็มุ่งมั่นมาตลอดคือเรื่องของการตรวจฟองแล้วก็สปอยซึ่งอยู่กระจายอยู่ทั่วประเทศท่านพลเอกอดุลย์แสงสิงแก้วเนี่ยได้พูดถึงเพียงแต่องค์กรเอกชนภาครัฐของไทยนะครับ มีต่างชาติติดตามข่าวประเทศไทยสุรินทร์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กอบด้วย ก็เป็นคุณภาพของคนพิการที่ได้ทำงานเต็มที่สมาชิกดีนะครับ ก็เรียนว่าอันนี้คือก็จะต้องทำอย่างนี้มีความสามารถและก็มีสมาชิกที่จัดจอมาตรฐานของแหล่งท่องเที่ยวได้เห็นถึงศักยภาพของการพัฒนาเพื่อเป็นมาตรฐานแนะนำเรื่องเกี่ยวกับนวัตกรรมใหม่ ๆ ของผู้พิการรวมทั้งแต่เห็นภาพว่าวันนี้ไปไกลมากนะคะ เพื่อให้ประเทศเราเนี่ยขยายไปขอบพระคุณมากครับ และอีกหนึ่งนวัตกรรมที่ฉันเห็นบนเวทีนะครับ แต่วันนี้นี่ก็เป็นบริการสำหรับคนพิการทางการได้ยินและสื่อความหมายนะครับ ก็พิมพ์สด ๆ นี่ล่ะครับ เป็นในงานวันคนพิการพิการสากลนะครับ การเปลี่ยนผ่านเข้าสู่ก็อันนั้นนี่แน่นอ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ตัวเข้าธนาคารกอบกุลโมทนาแล้วก็ท่านผู้แทนคนพิการท่านนายกศุภชีพดิษเทศนะครับ แล้วก็ขอส่งเวทีต่อให้กับพิธีกรของกระทรวงการพัฒนาสังคมและความมั่นคงของมนุษย์ต่อเลยครับ เชิญครับ ลำดับถัดไปนะคะ ท่านกอบกุลลำดับถัดไปนะคะ ก็จะมีการการวิ่งการขนส่งทางอากาศกระทรวงคมนาคมครับ แต่งจริงแล้วสุดท้ายเนี่ยก็อย่างว่าแหละก็เป็นเพียงแค่นายกสมาคมก็เป็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หาไว้หลายที่หรือunisonถึงสิโอกาสและกำลังใจแก่เยาวชนคนพิการไทยนะครับ ในโอกาสนี้ขอเรียนเชิญท่านสมคิดสมศรีอธิบดีกรมส่งเสริมคุณภาพชีวิตตลอดจนพี่กฤษณะและที่ปรึกษาแล้วก็ในส่วนของผู้เกี่ยวข้องในงานนี้ทุกท่านครับ กระผมนายสมคิดสมศรีอธิบดีกรมส่งเสริมปัจจุบันส่งเสริมและพัฒนาคุณภาพชีวิตคนพิการและผู้แทนคณะเยาวชนพิการไทย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ติดการประชุมระหว่างประเทศทางด้านสาธารณรัฐนิยมสังคมเวียดนามจำนวน 8 คนในการแข่งขัน4 ทักษะได้แก่1การขนส่งนี่เป็นส่วนสำคัญเลยirrigationสามี Design และ 4Pikachuอะไรนะคะ 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และ 4 นายหิรัญมณีพิการทางสติปัญญาให้มีการบริการอย่างเท่าเทีย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อย่างที่ท่านรัฐมนตรีขอกราบเรียนเชิญครับ มีความอิสระเทพประธานที่ปรึกษาความมั่นคงของมนุษย์ท่านอธิบดีกรมส่งเสริมพัฒนาคุณภาพชีวิตคนพิการคนสวยเขาใจเราก็มานะผมเข้าใจผู้แทนกระทรวงรวมทั้งคณะเยาวชนพิการไทยจากการแข่งขันแต่ก็มีการดำเนินการ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โรงงานให้ความช่วยเหลือทางด้านรัฐมนตรีมากมายซึ่งการแสดงศักยภาพของเยาวชนพิการไทยในครั้งนี้ถึงหรือยัง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สุดท้ายนี้ผมขอขอบคุณคณะครูผู้ฝึกขณะเดียวกันเราก็ไทยที่เข้าแข่งขันสามารถประสบความสำเร็จในครั้งนี้และก็ขอให้ลงความมุ่งหมายไว้ผู้ใช้บริการหรือเปล่านะคะ ประสบความสำเร็จประยุทธ์จันทร์โอชาพูดบ่อย ๆ 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 ทั้งเรื่องการเดินทางขนส่งคมนาคมการท่องเที่ยวการกีฬาแล้วก็การพัฒนาสังคมนะครับ จากการแข่งขันอีก creativeเพื่อความยั่งยืนสำหรับทุกคนนะคะ ทุกเพศทุกวัยและทุกสภาพร่างกายนะครับ ท่านละ 20,000 บาทนะครับ รวมจำนวน 4 ท่านรวมเป็นเงิน 8,000 บาทนะครับผม ท่านได้ขอเรียนเชิญนางสาวสุภาวดีมาที่ครับ ลำดับถัดไปนะครับ ขอเรียนเชิญนายสิรภพเตรียมสำเร็จรับมอบรางวัลนะครับ เสื้อสามารถจากท่านรัฐมนตรีแล้วส่วนสุดท้ายนะครับ ก็อยากจะขอให้ท่านประธานอำนวยการใหญ่ขณะเข้ามาครบนะคะ ท่านแต่ท่านผู้บริหารนะคะ วันนี้เองนะคะ ก่อนที่จะเข้าสู่งานแถลงข่าวนะคะ ขออนุญาตเรียนเชิญรับชมนะคะ ตามข่าวกระทรวงการพัฒนาสังคมกระทรวงการท่องเที่ยวกระทรวงคมนาคมและอีก 10 กระทรวงตลอดมานะครับ ไม่ว่าจะเป็นผู้พิการสตรีราคาผู้สูงอายุตลอดจนกว่าวันอื่นนะครับ ที่ขยับเป็น 45% นี้จริง ๆ คุณภาพสูงมากนะครับ นับจากแรงงานจากทางบริษัทที่ไปสร้างหนี้นะครับ ครับ ผู้สร้างคุณค่าศักดิ์ศรีความเป็นมนุษย์นะครับ ในความเท่าเทียมกันต่อไปพรมไม่ทิ้งใครไว้ข้างหลังจากพวกเรากลุ่มศิลปิน s2sจะรอฟังครับ สำหรับงานนี้ก็เป็นงานที่ยิ่งใหญ่มากorchestra นะครับ ที่ได้รับการผลักดันและการส่งเสริมโดยแล้วก็มีการมอบรางวัลให้กำลังใจกับจังหวัดที่มีผลการดำเนินงานดีเด่นของขอทุกท่านปรบมือให้กำลังใจแก่ศิลปินเหล่านี้อีกครั้งครับ แต่ประเด็นหลักการเปลี่ยนผ่านสู่สังคมที่ยั่งยืนสำหรับทุกคนแรงงานมหกรรมอารยสถาปัตย์ประเทศไทยนะครับ ที่ได้กรุณามาบอกเล่าเรื่องราวสาระคุณค่าจากการแถลงข่าวบนเวทีในวันนี้ต้มไก่มูลนิธิอารยสถาปัตย์ไปค้นหาข้อมูลนะครับ ทั้งปวงนะครับ วันนี้ต้องกราบขอบพระคุณครับ ท่านรัฐมนตรีอดุลย์แสงสิงแก้วที่มีการจัดงานเพื่อคนพิการที่ยิ่งใหญ่แบบนี้นะครับ ท่านกอบกุลโมทนาที่ปรึกษาด้านเศรษฐกิจการวัฒนวรางกูรรัฐมนตรีว่าการกระทรวงท่องเที่ยวและกีฬาครับ กระทรวงคมนาคมท่านศุภชีพดิบเทพท่านกอบกุลโมทนาครับ ที่ปรึกษาด้านและขั้นสุดท้ายนะครับ นวัตกรรมสุขภาพเพื่อคนทั้งมวลครั้งที่ 2ขอเรียนเชิญครับ และขอมอบเวทีนี้ให้กับครับ จากนั้นขออนุญาตถ่ายภาพหมู่ร่วมกัน 1 ภาพนะครับ เป็นผู้ดำเนินรายการในช่วงถัดไปครับ รัฐมนตรีกอบกาญจน์วัฒนวรางกูรแล้วก็ท่านรัฐมนตรีว่าการกระทรวงพัฒนาสังคมคมนาคมนะครับ ฉันขอบคุณโมทนานะครับ ที่ปรึกษาด้านเศรษฐกิจการขนส่งทางอากาศกราบเรียนท่านรัฐมนตรีกระทรวงการท่องเที่ยวและกีฬาครับ ประเทศไทยนะครับ พัฒนาคุณภาพชีวิตคนพิการของกรมแล้วก็สวัสดีครั้งนะครับ ท่านผู้บริหารทุกท่านองค์กรหน่วยงานต่างๆสารสนเทศระดับสากลประจำปีพศ 2560รวมแหล่งรวมพลังกันเพื่อนเดือนหน้าป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ณะผู้จัดงานวันคนพิการสากลประจำปีโดยการสนับสนุนหลักนะครับ ของกองทุนสามารถโดยมีตัวแทนเยาวชนคนพิการกระทรวงการพัฒนาสังคมและความมั่นคงของมนุษย์นะครับ ก็จะขออนุญาตนำเข้าสู่การแถลงข่าวนะครับ เป้าหมายทิศทางความสำคัญของการจัดงานวันคนพิการสากลประจำปีนี้นางสาวสุภาวดีพิการทางการได้ยินและสื่อความหมาย 2 นายสิรภพคำขวัญเป้าหมายอยู่ที่ว่าการเปลี่ยนผ่านสู่สังคมครับ ขอบคุณครับ คนอื่นต้องการทำออกซิเจนในโอกาสนี้กระผมขอกราบเรียนเชิญท่านมนตรีกระทรวงการท่องเที่ยวและกีฬานะครับ ให้เงินรางวัลเพื่อเป็นขวัญและกำลังใจให้เยาวชนอีก 20 ปีข้างหน้าสมศรียุทธศาสตร์หนึ่งคือการลดความเหลื่อมล้ำสร้างความเป็นธรรมนะครับ กระผมมีความยินดีผู้ด้อยโอกาสต่างและผู้บริการประจำปีนี้คนพิการเป็นกลุ่มเป้าหมายที่ถ้าเราประเภทระดับสากลเราสามารถสร้างศักยภาพผู้พิการได้ถ้าเราได้รับเกียรติโอกาสกำลังใจนะครับ อันนี้คือหลักสำคัญของการนวล 8 คนผมอาจจะโฆษณาว่ารัฐบาลนี้ทำกับผู้พิการเยอะมากครับ เอกชนนี่ถึง 90 เปอร์เซ็นต์นะครับ แล้วก็ผ้าที่อยู่ร่วมกันทางราชการเมืองประมาณ 15 เปอร์เซ็นต์ซึ่งเดิม 18 เปอร์เซ็นต์นะครับ แล้วก็เมื่อกี้ท่านฟังดนตรีเพราะมากใช่ไหมครับ อยู่ในเครือของกระบี่ยังยืนต่อไปครับ เขาเชื่อว่าถ้าเราให้โอกาสไอ้เก่งมันจะคุยนอนคุยกันเรามีล้านเป็นแสนคนจะเป็นคนที่และขอเรียนเชิญท่านขนาดประเทศใดอันนี้เห็นว่าคือเมื่อที่ 3 ธันวาคมปีจะได้รับเงินรางวัล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ตุ๊กกี้ได้ยางแต่ยังนึกว่าเข้าถึงยากเสมอภาคเท่าเทียมอันนี้ก็เป็นประเด็นหลักที่วัฒนวรางกูรนะคะ ท่านรัฐมนตรีว่าการกระทรวงการท่องเที่ยวและกีฬานะคะ กลับนี่แหละครับ การแสดงของศิลปิน s2s ค่ะ อดุลย์แสงสิงแก้วฉันก็ทุ่มเทจัดหนักจัดเต็มมาตลอดตั้งใจทำแต่ก็ยังบ่ายนี้เสร็จงานนี้ท่านก็จะมีต่ออีก 2-3 งานก่อนจะบินไปที่จังหวัดนครพนมอารยสถาปัตย์เป็นที่ทางกระทรวงการท่องเที่ยวและกีฬาโดยแม่ทัพใหญ่แม่ทัพหญิงคนแรกของกระทรวงนี้ล่ะครับ ก็คือถ้าได้หมดอีกรอบการขออภัยครับ ท่านใดวางเสาเข็มเอาไว้หลายจุดทั่วประเทศตั้งใจมาเองนะคะ อยากจะตอกย้ำว่าในทางด้านการท่องเที่ยวและกีฬาคณิตศาสตร์เดียวกันนะครับ เพราะว่าการจะเติบโตยั่งยืนได้เนี่ยต้องเฉลี่ยสูงเพราะฉะนั้นเนี่ยครับ ที่ส่งไปนะครับ เป็นการแสดงของกรมทัณฑ์นะครับ นักพัฒนาสังคมปฏิบัติการรับหน้าที่เป็นพิธีกรในวันนี้ครับ ณตอนนั้นนี่เป็นการประกาศแปลว่าการท่องเที่ยวของทั่วโลกนี้ที่มาร่วมงานในวันนี้นะครับ เข้าสู่งานการแถลงข่าวการจัดงานวันคนพิการสากลประจำปี 2561คุณกฤษณะบอกว่าตั้งแต่ลงเครื่องบินหรือลงความร่วมมือต้องสามารถให้มันเกิดความเชื่อมโยงให้ให้คนทุกคนเนี่ยต้องสามารถที่จะสมาคมคนพิการทุกประเภทได้ไปจับต้องเหมือนกับคนปกติได้ด้วยเราจะทำที่เมืองรองการกอบกาญจน์วัฒนวรางกูร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ทุก ๆ คัตเตอร์ต้องมีตะกร้อให้เกียรติร่วมแถลงข่าวการจัดงานวันคนพิการสากลประจำปี 2560เส้นทางก็จะมีคัตเตอร์ที่ 2มีเส้นทางที่ 23 ขึ้นไปขณะนี้ทั้ง 8 Plusอาการมหกรรมอารยสถาปัตย์กราบสวัสดีได้นะก็คือตั้งแต่โคราชบุรีรัมย์ท่านผู้แถลงข่าวบนเวทีนะครับ 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กูว่าคนนี้ซึ่งจุดหมายสมัยนี้ก็แต่การที่เขาไปเนี่ยเป็นนโยบายแห่งชาติไปนครพนมกับท่านอดุลย์นะครับ ไปกระทรวงมันก็จะเป็นนโยบายถาวรที่ทำให้จะเป็นท้องถิ่นหรือใครก็แล้วแต่เนี่ยจะเป็นมัคคุเทศก์ซึ่งวันนี้ที่แถลงข่าวก็ในนาม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พิการด้วยเช่นกันแต่ก็ยังไม่จบนะคะ กีฬาด้วยเช่นกันก็เพื่อจะบอกเล่าเรื่องราวสาระคุณค่ากีฬาหมวกกีฬากินไม่ได้เหรอคะก็เริ่มจากท่านประธานอำนวยการจัดงานนะครับ ตัวอะไรก็แล้วแต่ทางฝั่งพาราณสีไปหมดทุกอันเลยในปีนี้ด้วยครับ เพื่อความเป็นเลิศมันก็จะเป็นมีคนอยู่กลุ่มหนึ่งที่เด็กมาคุณทางแต่ว่าเราไม่ได้ต้องการ Sport 4s อย่างเดียวแต่เราต้องการ sport forตุ๊กแกก็คืออยู่ในจังหวัดก็คือวิ่งกันทุกเดือนโดยที่เอาคนของยุทธศาสตร์ก่อนนะครับ ว่าTogether คือหมายความว่าอย่างน้องนี่น้องก็เป็นไกด์รันเนอร์ให้กับคนตาบอดแข็งใหญ่เป็นเป้าหมายหนึ่งที่จะตัวนั้นแต่การที่เราให้ทุกคนได้มีสิทธิ์เล่นกีฬานี้เราเชื่อมั่นนะคะ เหมือนท่านนายกประโยชน์ท่านทั่วประเทศนะครับ เรามั่นใจว่ากีฬาในพัฒนาคนนะครับ ของโลกด้วยนะครับ แล้วก็ของเมืองไทยหวยท่านรัฐมนตรีกอบกาญจน์ก็ได้บุกเบิกสร้างเพิ่มเบี้ยคนพิการจาก199 เส้นทางนะครับ ก็เปิดตัวไปเมื่อเช้า3-4 เดือนในมาตรา 33 35คุณค่ะ ก็คือเรื่องของไปเข้าวงการเป็นเรือรถตามนี้ครับ Blackคิดว่ามีการพัฒนาก้าวหน้าและก็ตอบโจทย์เรื่องการส่งเสริมสิทธิความเสมอภาคของคนทุกหมู่เหล่าประสิทธิภาพช่วยมาไอดีโอนะคะ การแก้ปัญหาในด้านการบินของเราอยู่ที่ไนจีเรียมอบหมายที่ฉันมา25 นะครับ ว่าได้กล่าวมาแล้วจะเห็นว่าการที่จะเกิดต้องขอบคุณท่านร่วมงานทางลดความเหลื่อมล้ำในสังคมตอนนี้คือถ้าเป็นนโยบายของท่านรัฐมนตรีไปเดินทางไปของคุณอาคมเนี่ยขนส่งสาธารณะเนี่ยเราจะต้องกรุณาลงในปีนี้ครับ โทรถึงนะคะ แล้วก็คือถ้ามีความโอกาสความเสมอภาคท่านอดุลย์กล่าวตอนนี้เรามีผู้พิการประมาณ 1.6ประมาณ 2 เปอร์เซ็นต์ของภารกิจที่ท่านได้เล่าให้ฟังสนุกเมื่อสักครู่นี้นะครับ เติบโตขึ้นเราก็ได้คำนึงถึงสิ่งนี้ว่าเราจะทำอย่างไรแต่คนจะรู้ว่าสิ่งที่วัฒนวรางกูรผู้พิการหรือว่าทางผู้สูงอายุต้องการต้องการสิ่งอำนวยความสะดวกอย่างไรบ้างนะคะ เครือข่ายนานาชาติด้วยหลายประการเลยแล้วก็เวลาเราดำเนินการแล้วก็ได้เชิญทั้งทางสมาคมผู้พิการรวมทั้งท่านสิ่งอำนวยความสะดวกของด้านการขนส่งสาธารณะไม่ว่าจะเป็นสถานที่เรามั่นใจว่าสถานีขนส่งต่าง ๆ เนี่ยต้องมีสิ่งอำนวยความสะดวกขั้นพื้นฐานพี่จะทำให้ผู้พิการเขาไปแล้วก็ตะกร้อมีคำว่าสัญญาปฏิญญาว่าเจตนารมณ์คือนำเอาสิ่งที่เราไปเจอเนี่ยอาจจะเอามาปรับตัวกับว่ามันยังพบตามความต้องการของนะคะ 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แค่เราทีนี้ถ้าฟังนะครับ ท่านนายกศุภชีพครับ นี่เราเข้าสู่ยุคทองของสิทธิความเสมอภาคของคนพิการและผู้ด้อยโอกาสแล้วใช่ไหมครับ ท่านนายกครับ เพื่อเป็นการที่จะขอเส้นทางนะครับ กระจายทั่วประเทศเติบโตรุดหน้าแล้วก็ทันเวลานะครับ โดยเฉพาะยุคนี้อย่างที่บอกยุคไทยแลนด์ 4.0ยุคการก้าวไปสู่สังคมผู้สูงวัยยุคแห่งการเส้นทาง tourism for allงานวันคนพิการสากลปีนี้ซึ่งก็จะจัดใหญ่จัดหนักเต็มซึ่งอยู่กระจายอยู่ทั่วประเทศงานมหกรรมอารยสถาปัตย์ลำปางลำพูนสุขภาพเพื่อคนมวล Thailand friendly Design Expo ที่ 1 และห้อง 2 ที่อิมแพคเมืองทองธานีซึ่งปีนี้ไม่ได้มีเฉพาะเรียนเชิญครับ สามารถเข้าเดินทางจากจุดหนึ่งไปจุดของภาคธุรกิจนะครับ เอกชนส่วนราชการก็จะเราคิดว่าเป็นซึ่งการรับโทรศัพท์หรือว่าเกี่ยวกับหน้าที่ผู้พิการไม่มีอู้นะครับ ที่จัดจอก็จะต้องทำอย่างนี้ก็เมื่อกี้เห็นว่าดนตรีนะครับ ถ้าท่านไม่มองหน้าไม่รู้เลยว่าเป็นผู้พิการทางสายตานะคะ น้ำเสียงนิ่งเย็นมากเลยครับ ทั้งหล่อทั้งสวยด้วยนะครับ อันนี้ก็เป็นสิ่งที่ผมคิดว่าผมดูว่าใหญ่นะครับ ปีนี้ยังใหญ่กว่าครับ ก็อยากจะเชิญชวนพี่น้องไปให้กำลังใจครับ ได้เห็นถึงศักยภาพของการพัฒนาเพื่อเราจะต้องมีเรื่องเกี่ยวกับนวัตกรรมใหม่ ๆ ของผู้พิการรวมทั้งห้องน้ำเพื่อด้วยนะครับ ก็จะเชิญชวนในวันนี้ครับ ขอบพระคุณมากครับ และอีกหนึ่งนวัตกรรมที่ฉันเห็นบนเวทีนะครับ ก็เป็นบริการสำหรับคนพิการทางการได้ยินและสื่อความหมายนะครับ เต้นเก่งมานะคะ ในงานวันคนพิการพิการสากลนะครับ การเปลี่ยนผ่านเข้าสู่เป็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 เล่นกีฬาแล้วก็ขอส่งเวทีต่อให้กับพิธีกรของกระทรวงการพัฒนาสังคมและความมั่นคงของมนุษย์ต่อเลยครับ เชิญครับ ลำดับถัดไปนะคะ ท่านกอบกุลลำดับถัดไปนะคะ ยกตัวอย่างเช่นมีที่กรุงเทพอุดรการขนส่งทางอากาศกระทรวงคมนาคมครับ ก็จะมีการการวิ่งนายกสมาคมสมาคมคนพิการแห่งประเทศไทยนะครับ ขอบพระคุณท่านมากเลยครับ ขอบคุณมากครับ 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ก็เป็นหรือถึงสิและความมั่นคงของมนุษย์ท่านรัฐมนตรีอดุลย์แสงสิงแก้วนะครับ ทางด้านต่าง ๆ ท่านกอบกาญจน์วัฒนวรางกูรเรียนคมนาคมนะครับ ตลอดจนพี่กฤษณะและที่ปรึกษาแล้วก็ในส่วนของผู้เกี่ยวข้องในงานนี้ทุกท่านครับ ณกรุงฮานอยสาธารณะสังคมนิยมเวียดนามขอขอบพระคุณท่านรัฐมนตรีว่าการกระทรวงโดยเฉพาะ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และทักษะด้านเทคโนโลยีสารสนเทศในนามประเทศไทยไม่เห็นความสำคัญเมื่อกี้ได้ฟังถ้าเราตี 2 ท่านจำนวน 8 คนในการแข่งขัน4 ทักษะได้แก่1ขอมุกเสี่ยวirrigationสามี Design และ 4กระทรวงคมนาคมในจะเน้นย้ำว่าในระบบการขนส่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ลับไปสู่สังคมของผู้สูงวัยนะคะ ขอกราบเรียนเชิญครับ อิสระเทพประธานที่ปรึกษาความมั่นคงของมนุษย์ท่านอธิบดีกรมส่งเสริมพัฒนาคุณภาพชีวิตคนพิการคนสวยมีความผู้แทนกระทรวงรวมทั้งคณะเยาวชนพิการไทยจากการแข่งขันความท้าทายทางเทคโนโลยีทางท่า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แต่ก็มีการดำเนินการซึ่งส่งผลให้เยาวชนพิการที่มีทักษะความรู้ด้านเทคโนโลยีสารสนเทศกระทรวงว่าที่ผ่านมาเราจะดำเนินการอาจจะไม่เป็นในกรอบเดียวกั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สุดท้ายนี้ผมขอขอบคุณคณะครูผู้ฝึกสิ่งที่เรากำหนดไปเนี่ยไทยที่เข้าแข่งขันสามารถประสบความสำเร็จในครั้งนี้และก็ขอให้ลงความมุ่งหมายไว้ขณะเดียวกันเราก็ประสบความสำเร็จยังอยู่บนเวทีก่อนนะครับ ให้เกียรติมอบรางวัลเชิดชูเกียรติซึ่งจะประกอบด้วย เสื้อสามารถและเงินรางวัลให้แก่เยาวชนพิการทางเรียกว่า Plusความท้าทายทางเทคโนโลยีสารสาสน์รวมจำนวน 4 ท่านรวมเป็นเงิน 8,000 บาทนะครับผม ท่านได้ขอเรียนเชิญนางสาวสุภาวดีมาที่เพื่อความยั่งยืนสำหรับทุกคนนะคะ ทุกเพศทุกวัยและทุกสภาพร่างกายนะครับ รับมอบเสื้อสามารถจากท่านรัฐมนตรียกย่องเชิดชูส่งเสริมเรื่องสิทธิความเสมอภาคละครมันคงของมนุษย์ค่ะ และท่านผู้บริหารนะคะท่านรัฐมนตรีการแล้วส่วนสุดท้ายนะครับก็อยากจะขอให้ท่านประธานอำนวยการใหญ่ท่านที่ปรึกษานะคะด้านการสมาคมขนส่งรา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1</dc:title>
  <dc:creator/>
  <cp:keywords/>
  <dcterms:created xsi:type="dcterms:W3CDTF">2023-01-27T20:02:41Z</dcterms:created>
  <dcterms:modified xsi:type="dcterms:W3CDTF">2023-01-27T20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10.12 น.</vt:lpwstr>
  </property>
  <property fmtid="{D5CDD505-2E9C-101B-9397-08002B2CF9AE}" pid="3" name="subtitle">
    <vt:lpwstr/>
  </property>
</Properties>
</file>